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Application</w:t>
      </w:r>
    </w:p>
    <w:bookmarkStart w:id="20" w:name="X91e075d40baca2e2b5057f08c798e74f5dd5149"/>
    <w:p>
      <w:pPr>
        <w:pStyle w:val="Heading1"/>
      </w:pPr>
      <w:r>
        <w:t xml:space="preserve">Cover Letter for Speech Therapist Position in Australia Brisbane</w:t>
      </w:r>
    </w:p>
    <w:p>
      <w:pPr>
        <w:pStyle w:val="FirstParagraph"/>
      </w:pPr>
      <w:r>
        <w:t xml:space="preserve">Dear [Hiring Manager's Name],</w:t>
      </w:r>
    </w:p>
    <w:p>
      <w:pPr>
        <w:pStyle w:val="BodyText"/>
      </w:pPr>
      <w:r>
        <w:t xml:space="preserve">I am writing to express my sincere interest in the Speech Therapist position at your esteemed organization in Australia, Brisbane. With a deep passion for helping individuals overcome communication challenges and a wealth of experience in the field, I am eager to contribute my skills and expertise to your team. As a qualified Speech Therapist with [X years] of professional practice, I am confident in my ability to support patients of all ages and backgrounds, aligning seamlessly with the values and mission of your organization in Australia Brisbane.</w:t>
      </w:r>
    </w:p>
    <w:p>
      <w:pPr>
        <w:pStyle w:val="BodyText"/>
      </w:pPr>
      <w:r>
        <w:t xml:space="preserve">Throughout my career, I have dedicated myself to understanding the unique needs of individuals struggling with speech disorders, language delays, and swallowing difficulties. My work has primarily focused on delivering personalized therapy plans that address both the clinical and emotional aspects of communication disorders. In Australia Brisbane, where diversity and cultural inclusivity are integral to healthcare delivery, I have developed a strong commitment to tailoring my approach to meet the specific requirements of each patient. This aligns perfectly with your organization’s reputation for providing compassionate, evidence-based care in a vibrant and multicultural community.</w:t>
      </w:r>
    </w:p>
    <w:p>
      <w:pPr>
        <w:pStyle w:val="BodyText"/>
      </w:pPr>
      <w:r>
        <w:t xml:space="preserve">My journey as a Speech Therapist began with my academic training at [University Name], where I earned my [Degree] in Speech Pathology. This foundation was further strengthened through hands-on experience during internships and clinical placements in various healthcare settings, including private clinics, schools, and rehabilitation centers across Queensland. These experiences honed my ability to conduct comprehensive assessments, develop targeted interventions, and collaborate with multidisciplinary teams to achieve optimal patient outcomes. In Australia Brisbane, where the demand for speech therapy services continues to grow due to an aging population and increased awareness of communication disorders, I have consistently sought opportunities to expand my knowledge and adapt to evolving healthcare standards.</w:t>
      </w:r>
    </w:p>
    <w:p>
      <w:pPr>
        <w:pStyle w:val="BodyText"/>
      </w:pPr>
      <w:r>
        <w:t xml:space="preserve">One of the most rewarding aspects of my work has been working with children in educational settings. In Brisbane, where early intervention is a priority for many families, I have played a key role in supporting young learners with speech and language delays. My ability to create engaging therapy sessions that incorporate play, technology, and parent education has helped numerous children build confidence and improve their communication skills. Additionally, I have experience working with adults in post-stroke rehabilitation and individuals with neurodegenerative conditions such as Parkinson’s disease. This diverse background equips me to address the varied needs of patients in Australia Brisbane’s dynamic healthcare landscape.</w:t>
      </w:r>
    </w:p>
    <w:p>
      <w:pPr>
        <w:pStyle w:val="BodyText"/>
      </w:pPr>
      <w:r>
        <w:t xml:space="preserve">As a Speech Therapist in Australia, I am acutely aware of the importance of adhering to national standards and guidelines set by organizations like the Australian Speech-Language-Hearing Association (ASHA). My current registration with ASHA and ongoing participation in professional development activities ensure that I stay informed about the latest research, techniques, and best practices. In Brisbane, where healthcare providers are expected to maintain high levels of competence and ethical integrity, this commitment to continuous learning is a cornerstone of my practice. I also value the collaborative nature of healthcare in Australia Brisbane, where teamwork between therapists, educators, and medical professionals is essential for delivering holistic care.</w:t>
      </w:r>
    </w:p>
    <w:p>
      <w:pPr>
        <w:pStyle w:val="BodyText"/>
      </w:pPr>
      <w:r>
        <w:t xml:space="preserve">What sets me apart as a Speech Therapist is my unwavering dedication to fostering positive relationships with patients and their families. In Australia Brisbane’s community-centric approach to healthcare, I believe that trust and empathy are vital components of successful therapy. My ability to communicate clearly, listen actively, and adapt my strategies to suit each individual’s goals has consistently led to meaningful progress in patients’ lives. Whether working one-on-one with a child or leading group sessions for adults, I strive to create a supportive environment where patients feel empowered and motivated.</w:t>
      </w:r>
    </w:p>
    <w:p>
      <w:pPr>
        <w:pStyle w:val="BodyText"/>
      </w:pPr>
      <w:r>
        <w:t xml:space="preserve">In addition to my clinical expertise, I bring strong organizational and interpersonal skills that are critical for success in any healthcare setting. My ability to manage caseloads efficiently, document progress accurately, and communicate effectively with stakeholders ensures that patient care remains the top priority. In Australia Brisbane’s fast-paced healthcare environment, where efficiency and quality are paramount, these skills enable me to deliver consistent results while maintaining a focus on patient-centered care.</w:t>
      </w:r>
    </w:p>
    <w:p>
      <w:pPr>
        <w:pStyle w:val="BodyText"/>
      </w:pPr>
      <w:r>
        <w:t xml:space="preserve">I am particularly drawn to your organization because of its commitment to innovation and community engagement in speech therapy services. Brisbane’s unique cultural tapestry presents opportunities to work with individuals from diverse linguistic backgrounds, and I have a proven track record of adapting my practice to meet these needs. For instance, during my time at [Previous Workplace], I developed culturally sensitive therapy materials for patients from Indigenous communities, which not only improved outcomes but also strengthened their connection to the healthcare system. This experience has prepared me to contribute meaningfully to your organization’s mission of inclusivity and excellence.</w:t>
      </w:r>
    </w:p>
    <w:p>
      <w:pPr>
        <w:pStyle w:val="BodyText"/>
      </w:pPr>
      <w:r>
        <w:t xml:space="preserve">Finally, I would like to express my enthusiasm for the opportunity to join your team in Australia Brisbane. The chance to work alongside professionals who share a passion for improving lives through speech therapy is incredibly appealing. I am confident that my skills, experience, and dedication make me a strong candidate for this position. I would welcome the opportunity to discuss how my background aligns with your organization’s goals and how I can contribute to the continued success of your services in Brisbane.</w:t>
      </w:r>
    </w:p>
    <w:p>
      <w:pPr>
        <w:pStyle w:val="BodyText"/>
      </w:pPr>
      <w:r>
        <w:t xml:space="preserve">Thank you for considering my application. I look forward to the possibility of contributing to your team and supporting the speech therapy needs of individuals in Australia Brisban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Application</dc:title>
  <dc:creator/>
  <cp:keywords/>
  <dcterms:created xsi:type="dcterms:W3CDTF">2025-12-10T07:02:47Z</dcterms:created>
  <dcterms:modified xsi:type="dcterms:W3CDTF">2025-12-10T07:02:47Z</dcterms:modified>
</cp:coreProperties>
</file>

<file path=docProps/custom.xml><?xml version="1.0" encoding="utf-8"?>
<Properties xmlns="http://schemas.openxmlformats.org/officeDocument/2006/custom-properties" xmlns:vt="http://schemas.openxmlformats.org/officeDocument/2006/docPropsVTypes"/>
</file>